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119a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0c5d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958d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91bf443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5bee9b5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4T08:56:56Z</dcterms:created>
  <dcterms:modified xsi:type="dcterms:W3CDTF">2018-02-24T08:56:56Z</dcterms:modified>
</cp:coreProperties>
</file>